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7DC79" w14:textId="7453C841" w:rsidR="00EB1246" w:rsidRDefault="00B26A48" w:rsidP="00EB1246">
      <w:pPr>
        <w:jc w:val="center"/>
        <w:rPr>
          <w:rFonts w:ascii="Times New Roman" w:hAnsi="Times New Roman" w:cs="Times New Roman"/>
          <w:b/>
          <w:sz w:val="32"/>
        </w:rPr>
      </w:pPr>
      <w:r w:rsidRPr="00B26A48">
        <w:rPr>
          <w:rFonts w:ascii="Times New Roman" w:hAnsi="Times New Roman" w:cs="Times New Roman"/>
          <w:b/>
          <w:sz w:val="32"/>
        </w:rPr>
        <w:drawing>
          <wp:anchor distT="0" distB="0" distL="114300" distR="114300" simplePos="0" relativeHeight="251660288" behindDoc="1" locked="0" layoutInCell="1" allowOverlap="1" wp14:anchorId="6F84E49F" wp14:editId="3B8D2B8A">
            <wp:simplePos x="0" y="0"/>
            <wp:positionH relativeFrom="column">
              <wp:posOffset>-792480</wp:posOffset>
            </wp:positionH>
            <wp:positionV relativeFrom="page">
              <wp:posOffset>186690</wp:posOffset>
            </wp:positionV>
            <wp:extent cx="822960" cy="804545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296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26A48">
        <w:rPr>
          <w:rFonts w:ascii="Times New Roman" w:hAnsi="Times New Roman" w:cs="Times New Roman"/>
          <w:b/>
          <w:sz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4C346B" wp14:editId="3E651762">
                <wp:simplePos x="0" y="0"/>
                <wp:positionH relativeFrom="column">
                  <wp:posOffset>-914400</wp:posOffset>
                </wp:positionH>
                <wp:positionV relativeFrom="paragraph">
                  <wp:posOffset>-910590</wp:posOffset>
                </wp:positionV>
                <wp:extent cx="7772400" cy="1226820"/>
                <wp:effectExtent l="0" t="0" r="19050" b="114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2268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6C1C17" w14:textId="77777777" w:rsidR="00B26A48" w:rsidRPr="00CE7B24" w:rsidRDefault="00B26A48" w:rsidP="009A734B">
                            <w:pPr>
                              <w:spacing w:after="0" w:line="240" w:lineRule="auto"/>
                              <w:ind w:left="1440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E7B24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 Department of Computer Science and Software Engineering</w:t>
                            </w:r>
                          </w:p>
                          <w:p w14:paraId="307E88E8" w14:textId="77777777" w:rsidR="00B26A48" w:rsidRPr="00CE7B24" w:rsidRDefault="00B26A48" w:rsidP="00D13CBC">
                            <w:pPr>
                              <w:spacing w:after="0" w:line="276" w:lineRule="auto"/>
                              <w:ind w:left="1440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E7B24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 Jinnah University for Women</w:t>
                            </w:r>
                          </w:p>
                          <w:p w14:paraId="2372E780" w14:textId="36C78F8B" w:rsidR="00CE7B24" w:rsidRPr="00F9299D" w:rsidRDefault="00B26A48" w:rsidP="00CE7B24">
                            <w:pPr>
                              <w:ind w:left="720" w:firstLine="720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 w:rsidRPr="00CE7B24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9A734B" w:rsidRPr="00CE7B24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Pr="00CE7B24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FYP </w:t>
                            </w:r>
                            <w:r w:rsidR="009A734B" w:rsidRPr="00CE7B24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>Meeting</w:t>
                            </w:r>
                            <w:r w:rsidRPr="00CE7B24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 Form</w:t>
                            </w:r>
                            <w:r w:rsidR="00CE7B24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="00CE7B24"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  <w:t xml:space="preserve">- </w:t>
                            </w:r>
                            <w:r w:rsidR="00CE7B24" w:rsidRPr="00F9299D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(Form-</w:t>
                            </w:r>
                            <w:r w:rsidR="00CE7B24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M</w:t>
                            </w:r>
                            <w:r w:rsidR="00CE7B24" w:rsidRPr="00F9299D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  <w:p w14:paraId="0156EB00" w14:textId="0A27E927" w:rsidR="00B26A48" w:rsidRPr="00CE7B24" w:rsidRDefault="00B26A48" w:rsidP="009A734B">
                            <w:pPr>
                              <w:spacing w:after="0" w:line="240" w:lineRule="auto"/>
                              <w:ind w:left="1440"/>
                              <w:rPr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C346B" id="Rectangle 1" o:spid="_x0000_s1026" style="position:absolute;left:0;text-align:left;margin-left:-1in;margin-top:-71.7pt;width:612pt;height:96.6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" fillcolor="#5b9bd5 [3208]" strokecolor="#1f4d78 [1608]" strokeweight="1pt">
                <v:textbox>
                  <w:txbxContent>
                    <w:p w14:paraId="4A6C1C17" w14:textId="77777777" w:rsidR="00B26A48" w:rsidRPr="00CE7B24" w:rsidRDefault="00B26A48" w:rsidP="009A734B">
                      <w:pPr>
                        <w:spacing w:after="0" w:line="240" w:lineRule="auto"/>
                        <w:ind w:left="1440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CE7B24">
                        <w:rPr>
                          <w:b/>
                          <w:bCs/>
                          <w:sz w:val="40"/>
                          <w:szCs w:val="40"/>
                        </w:rPr>
                        <w:t xml:space="preserve">  Department of Computer Science and Software Engineering</w:t>
                      </w:r>
                    </w:p>
                    <w:p w14:paraId="307E88E8" w14:textId="77777777" w:rsidR="00B26A48" w:rsidRPr="00CE7B24" w:rsidRDefault="00B26A48" w:rsidP="00D13CBC">
                      <w:pPr>
                        <w:spacing w:after="0" w:line="276" w:lineRule="auto"/>
                        <w:ind w:left="1440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CE7B24">
                        <w:rPr>
                          <w:b/>
                          <w:bCs/>
                          <w:sz w:val="40"/>
                          <w:szCs w:val="40"/>
                        </w:rPr>
                        <w:t xml:space="preserve">  Jinnah University for Women</w:t>
                      </w:r>
                    </w:p>
                    <w:p w14:paraId="2372E780" w14:textId="36C78F8B" w:rsidR="00CE7B24" w:rsidRPr="00F9299D" w:rsidRDefault="00B26A48" w:rsidP="00CE7B24">
                      <w:pPr>
                        <w:ind w:left="720" w:firstLine="720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 w:rsidRPr="00CE7B24">
                        <w:rPr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="009A734B" w:rsidRPr="00CE7B24">
                        <w:rPr>
                          <w:b/>
                          <w:bCs/>
                          <w:sz w:val="40"/>
                          <w:szCs w:val="40"/>
                        </w:rPr>
                        <w:t xml:space="preserve"> </w:t>
                      </w:r>
                      <w:r w:rsidRPr="00CE7B24">
                        <w:rPr>
                          <w:b/>
                          <w:bCs/>
                          <w:sz w:val="56"/>
                          <w:szCs w:val="56"/>
                        </w:rPr>
                        <w:t xml:space="preserve">FYP </w:t>
                      </w:r>
                      <w:r w:rsidR="009A734B" w:rsidRPr="00CE7B24">
                        <w:rPr>
                          <w:b/>
                          <w:bCs/>
                          <w:sz w:val="56"/>
                          <w:szCs w:val="56"/>
                        </w:rPr>
                        <w:t>Meeting</w:t>
                      </w:r>
                      <w:r w:rsidRPr="00CE7B24">
                        <w:rPr>
                          <w:b/>
                          <w:bCs/>
                          <w:sz w:val="56"/>
                          <w:szCs w:val="56"/>
                        </w:rPr>
                        <w:t xml:space="preserve"> Form</w:t>
                      </w:r>
                      <w:r w:rsidR="00CE7B24">
                        <w:rPr>
                          <w:b/>
                          <w:bCs/>
                          <w:sz w:val="56"/>
                          <w:szCs w:val="56"/>
                        </w:rPr>
                        <w:t xml:space="preserve"> </w:t>
                      </w:r>
                      <w:r w:rsidR="00CE7B24">
                        <w:rPr>
                          <w:b/>
                          <w:bCs/>
                          <w:sz w:val="56"/>
                          <w:szCs w:val="56"/>
                        </w:rPr>
                        <w:t xml:space="preserve">- </w:t>
                      </w:r>
                      <w:r w:rsidR="00CE7B24" w:rsidRPr="00F9299D">
                        <w:rPr>
                          <w:b/>
                          <w:bCs/>
                          <w:sz w:val="40"/>
                          <w:szCs w:val="40"/>
                        </w:rPr>
                        <w:t>(Form-</w:t>
                      </w:r>
                      <w:r w:rsidR="00CE7B24">
                        <w:rPr>
                          <w:b/>
                          <w:bCs/>
                          <w:sz w:val="40"/>
                          <w:szCs w:val="40"/>
                        </w:rPr>
                        <w:t>M</w:t>
                      </w:r>
                      <w:r w:rsidR="00CE7B24" w:rsidRPr="00F9299D">
                        <w:rPr>
                          <w:b/>
                          <w:bCs/>
                          <w:sz w:val="40"/>
                          <w:szCs w:val="40"/>
                        </w:rPr>
                        <w:t>)</w:t>
                      </w:r>
                    </w:p>
                    <w:p w14:paraId="0156EB00" w14:textId="0A27E927" w:rsidR="00B26A48" w:rsidRPr="00CE7B24" w:rsidRDefault="00B26A48" w:rsidP="009A734B">
                      <w:pPr>
                        <w:spacing w:after="0" w:line="240" w:lineRule="auto"/>
                        <w:ind w:left="1440"/>
                        <w:rPr>
                          <w:b/>
                          <w:bCs/>
                          <w:sz w:val="56"/>
                          <w:szCs w:val="56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B1246" w:rsidRPr="00E03C96">
        <w:rPr>
          <w:rFonts w:ascii="Times New Roman" w:hAnsi="Times New Roman" w:cs="Times New Roman"/>
          <w:b/>
          <w:sz w:val="32"/>
        </w:rPr>
        <w:t>Final Year Project Meeting Form</w:t>
      </w:r>
    </w:p>
    <w:p w14:paraId="07DD3457" w14:textId="77777777" w:rsidR="00B26A48" w:rsidRDefault="00B26A48" w:rsidP="00EB1246">
      <w:pPr>
        <w:rPr>
          <w:rFonts w:ascii="Times New Roman" w:hAnsi="Times New Roman" w:cs="Times New Roman"/>
          <w:b/>
          <w:sz w:val="32"/>
        </w:rPr>
      </w:pPr>
    </w:p>
    <w:p w14:paraId="7C538EBC" w14:textId="77777777" w:rsidR="00B26A48" w:rsidRPr="00542829" w:rsidRDefault="00B26A48" w:rsidP="00B26A48">
      <w:pPr>
        <w:spacing w:line="360" w:lineRule="auto"/>
        <w:rPr>
          <w:rFonts w:ascii="Times New Roman" w:hAnsi="Times New Roman" w:cs="Times New Roman"/>
        </w:rPr>
      </w:pPr>
      <w:r w:rsidRPr="00542829">
        <w:rPr>
          <w:rFonts w:ascii="Times New Roman" w:hAnsi="Times New Roman" w:cs="Times New Roman"/>
          <w:b/>
          <w:bCs/>
        </w:rPr>
        <w:t>FYP Idea Title:</w:t>
      </w:r>
      <w:r w:rsidRPr="00542829">
        <w:rPr>
          <w:rFonts w:ascii="Times New Roman" w:hAnsi="Times New Roman" w:cs="Times New Roman"/>
        </w:rPr>
        <w:t xml:space="preserve"> ________________________________________________________________</w:t>
      </w:r>
    </w:p>
    <w:p w14:paraId="554137EB" w14:textId="77777777" w:rsidR="00B26A48" w:rsidRPr="00542829" w:rsidRDefault="00B26A48" w:rsidP="00B26A48">
      <w:pPr>
        <w:spacing w:line="360" w:lineRule="auto"/>
        <w:rPr>
          <w:rFonts w:ascii="Times New Roman" w:hAnsi="Times New Roman" w:cs="Times New Roman"/>
          <w:b/>
          <w:bCs/>
        </w:rPr>
      </w:pPr>
      <w:r w:rsidRPr="00542829">
        <w:rPr>
          <w:rFonts w:ascii="Times New Roman" w:hAnsi="Times New Roman" w:cs="Times New Roman"/>
          <w:b/>
          <w:bCs/>
        </w:rPr>
        <w:t xml:space="preserve">FYP Team Members:  </w:t>
      </w:r>
    </w:p>
    <w:p w14:paraId="420B1547" w14:textId="77777777" w:rsidR="00B26A48" w:rsidRPr="00542829" w:rsidRDefault="00B26A48" w:rsidP="00B26A4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542829">
        <w:rPr>
          <w:rFonts w:ascii="Times New Roman" w:hAnsi="Times New Roman" w:cs="Times New Roman"/>
        </w:rPr>
        <w:t xml:space="preserve">_______________________________________________ </w:t>
      </w:r>
    </w:p>
    <w:p w14:paraId="3E3C15A4" w14:textId="77777777" w:rsidR="00B26A48" w:rsidRPr="00542829" w:rsidRDefault="00B26A48" w:rsidP="00B26A4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542829">
        <w:rPr>
          <w:rFonts w:ascii="Times New Roman" w:hAnsi="Times New Roman" w:cs="Times New Roman"/>
        </w:rPr>
        <w:t xml:space="preserve">_______________________________________________ </w:t>
      </w:r>
    </w:p>
    <w:p w14:paraId="22170E0B" w14:textId="77777777" w:rsidR="00B26A48" w:rsidRPr="00542829" w:rsidRDefault="00B26A48" w:rsidP="00B26A4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542829">
        <w:rPr>
          <w:rFonts w:ascii="Times New Roman" w:hAnsi="Times New Roman" w:cs="Times New Roman"/>
        </w:rPr>
        <w:t xml:space="preserve">_______________________________________________ </w:t>
      </w:r>
    </w:p>
    <w:p w14:paraId="69829130" w14:textId="77777777" w:rsidR="00B26A48" w:rsidRPr="00542829" w:rsidRDefault="00B26A48" w:rsidP="00B26A4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</w:rPr>
      </w:pPr>
      <w:r w:rsidRPr="00542829">
        <w:rPr>
          <w:rFonts w:ascii="Times New Roman" w:hAnsi="Times New Roman" w:cs="Times New Roman"/>
        </w:rPr>
        <w:t xml:space="preserve">_______________________________________________ </w:t>
      </w:r>
    </w:p>
    <w:p w14:paraId="32B2ED21" w14:textId="77777777" w:rsidR="00EB1246" w:rsidRDefault="00EB1246" w:rsidP="00EB1246">
      <w:pPr>
        <w:ind w:left="360"/>
        <w:rPr>
          <w:rFonts w:ascii="Times New Roman" w:hAnsi="Times New Roman" w:cs="Times New Roman"/>
          <w:b/>
          <w:sz w:val="32"/>
        </w:rPr>
      </w:pPr>
    </w:p>
    <w:tbl>
      <w:tblPr>
        <w:tblStyle w:val="TableGrid"/>
        <w:tblW w:w="9537" w:type="dxa"/>
        <w:tblLook w:val="04A0" w:firstRow="1" w:lastRow="0" w:firstColumn="1" w:lastColumn="0" w:noHBand="0" w:noVBand="1"/>
      </w:tblPr>
      <w:tblGrid>
        <w:gridCol w:w="1443"/>
        <w:gridCol w:w="8094"/>
      </w:tblGrid>
      <w:tr w:rsidR="00EB1246" w:rsidRPr="00B26A48" w14:paraId="2C7CE409" w14:textId="77777777" w:rsidTr="00352C40">
        <w:trPr>
          <w:trHeight w:val="609"/>
        </w:trPr>
        <w:tc>
          <w:tcPr>
            <w:tcW w:w="1443" w:type="dxa"/>
            <w:vAlign w:val="center"/>
          </w:tcPr>
          <w:p w14:paraId="153FEB33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B26A48">
              <w:rPr>
                <w:rFonts w:ascii="Times New Roman" w:hAnsi="Times New Roman" w:cs="Times New Roman"/>
                <w:b/>
                <w:sz w:val="24"/>
                <w:szCs w:val="24"/>
              </w:rPr>
              <w:t>S.No</w:t>
            </w:r>
            <w:proofErr w:type="spellEnd"/>
            <w:r w:rsidRPr="00B26A4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8094" w:type="dxa"/>
            <w:vAlign w:val="center"/>
          </w:tcPr>
          <w:p w14:paraId="502EBFB2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6A48">
              <w:rPr>
                <w:rFonts w:ascii="Times New Roman" w:hAnsi="Times New Roman" w:cs="Times New Roman"/>
                <w:b/>
                <w:sz w:val="24"/>
                <w:szCs w:val="24"/>
              </w:rPr>
              <w:t>Discussion</w:t>
            </w:r>
          </w:p>
        </w:tc>
      </w:tr>
      <w:tr w:rsidR="00EB1246" w:rsidRPr="00B26A48" w14:paraId="5B9AB451" w14:textId="77777777" w:rsidTr="00352C40">
        <w:trPr>
          <w:trHeight w:val="1205"/>
        </w:trPr>
        <w:tc>
          <w:tcPr>
            <w:tcW w:w="1443" w:type="dxa"/>
            <w:vMerge w:val="restart"/>
          </w:tcPr>
          <w:p w14:paraId="4E44F4FA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94" w:type="dxa"/>
          </w:tcPr>
          <w:p w14:paraId="4676EE24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EB1246" w:rsidRPr="00B26A48" w14:paraId="04D8DA92" w14:textId="77777777" w:rsidTr="00352C40">
        <w:trPr>
          <w:trHeight w:val="188"/>
        </w:trPr>
        <w:tc>
          <w:tcPr>
            <w:tcW w:w="1443" w:type="dxa"/>
            <w:vMerge/>
          </w:tcPr>
          <w:p w14:paraId="59046E14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94" w:type="dxa"/>
          </w:tcPr>
          <w:p w14:paraId="19FFC943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26A48">
              <w:rPr>
                <w:rFonts w:ascii="Times New Roman" w:hAnsi="Times New Roman" w:cs="Times New Roman"/>
                <w:b/>
                <w:sz w:val="24"/>
                <w:szCs w:val="24"/>
              </w:rPr>
              <w:t>Task to do</w:t>
            </w:r>
          </w:p>
        </w:tc>
      </w:tr>
      <w:tr w:rsidR="00EB1246" w:rsidRPr="00B26A48" w14:paraId="3A5EA1F6" w14:textId="77777777" w:rsidTr="00352C40">
        <w:trPr>
          <w:trHeight w:val="872"/>
        </w:trPr>
        <w:tc>
          <w:tcPr>
            <w:tcW w:w="1443" w:type="dxa"/>
            <w:vMerge/>
          </w:tcPr>
          <w:p w14:paraId="0E45D49B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94" w:type="dxa"/>
          </w:tcPr>
          <w:p w14:paraId="27F9EF50" w14:textId="77777777" w:rsidR="00EB1246" w:rsidRPr="00B26A48" w:rsidRDefault="00EB1246" w:rsidP="00352C4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5B78224C" w14:textId="77777777" w:rsidR="00EB1246" w:rsidRDefault="00EB1246" w:rsidP="00EB1246">
      <w:pPr>
        <w:rPr>
          <w:rFonts w:ascii="Times New Roman" w:hAnsi="Times New Roman" w:cs="Times New Roman"/>
          <w:b/>
          <w:sz w:val="32"/>
        </w:rPr>
      </w:pPr>
    </w:p>
    <w:p w14:paraId="2AC8A5D6" w14:textId="77777777" w:rsidR="00EB1246" w:rsidRPr="00B26A48" w:rsidRDefault="00EB1246" w:rsidP="00EB1246">
      <w:pPr>
        <w:rPr>
          <w:rFonts w:ascii="Times New Roman" w:hAnsi="Times New Roman" w:cs="Times New Roman"/>
          <w:b/>
          <w:sz w:val="24"/>
          <w:szCs w:val="24"/>
        </w:rPr>
      </w:pPr>
      <w:r w:rsidRPr="00B26A48">
        <w:rPr>
          <w:rFonts w:ascii="Times New Roman" w:hAnsi="Times New Roman" w:cs="Times New Roman"/>
          <w:b/>
          <w:sz w:val="24"/>
          <w:szCs w:val="24"/>
        </w:rPr>
        <w:t>For Supervisor Use:</w:t>
      </w:r>
    </w:p>
    <w:p w14:paraId="6E8ECF9E" w14:textId="77777777" w:rsidR="00EB1246" w:rsidRPr="00B26A48" w:rsidRDefault="00EB1246" w:rsidP="00EB1246">
      <w:pPr>
        <w:rPr>
          <w:rFonts w:ascii="Times New Roman" w:hAnsi="Times New Roman" w:cs="Times New Roman"/>
          <w:sz w:val="24"/>
          <w:szCs w:val="24"/>
        </w:rPr>
      </w:pPr>
      <w:r w:rsidRPr="00B26A48">
        <w:rPr>
          <w:rFonts w:ascii="Times New Roman" w:hAnsi="Times New Roman" w:cs="Times New Roman"/>
          <w:sz w:val="24"/>
          <w:szCs w:val="24"/>
        </w:rPr>
        <w:t>All group members are present (yes/no) if no write name who are not present.</w:t>
      </w:r>
    </w:p>
    <w:p w14:paraId="77BFC82C" w14:textId="77777777" w:rsidR="00EB1246" w:rsidRPr="00B26A48" w:rsidRDefault="00EB1246" w:rsidP="00EB1246">
      <w:pPr>
        <w:rPr>
          <w:rFonts w:ascii="Times New Roman" w:hAnsi="Times New Roman" w:cs="Times New Roman"/>
          <w:b/>
          <w:sz w:val="24"/>
          <w:szCs w:val="24"/>
        </w:rPr>
      </w:pPr>
    </w:p>
    <w:p w14:paraId="136F2FDB" w14:textId="77777777" w:rsidR="00EB1246" w:rsidRPr="00B26A48" w:rsidRDefault="00EB1246" w:rsidP="00EB1246">
      <w:pPr>
        <w:rPr>
          <w:rFonts w:ascii="Times New Roman" w:hAnsi="Times New Roman" w:cs="Times New Roman"/>
          <w:b/>
          <w:sz w:val="24"/>
          <w:szCs w:val="24"/>
        </w:rPr>
      </w:pPr>
      <w:r w:rsidRPr="00B26A48">
        <w:rPr>
          <w:rFonts w:ascii="Times New Roman" w:hAnsi="Times New Roman" w:cs="Times New Roman"/>
          <w:b/>
          <w:sz w:val="24"/>
          <w:szCs w:val="24"/>
        </w:rPr>
        <w:t>_______________________________________________________</w:t>
      </w:r>
    </w:p>
    <w:p w14:paraId="2B8B9F61" w14:textId="77777777" w:rsidR="00EB1246" w:rsidRPr="00B26A48" w:rsidRDefault="00EB1246" w:rsidP="00EB1246">
      <w:pPr>
        <w:rPr>
          <w:rFonts w:ascii="Times New Roman" w:hAnsi="Times New Roman" w:cs="Times New Roman"/>
          <w:b/>
          <w:sz w:val="24"/>
          <w:szCs w:val="24"/>
        </w:rPr>
      </w:pPr>
    </w:p>
    <w:p w14:paraId="266E1645" w14:textId="5ABA28F4" w:rsidR="00EB1246" w:rsidRPr="00B26A48" w:rsidRDefault="00EB1246" w:rsidP="00EB1246">
      <w:pPr>
        <w:rPr>
          <w:rFonts w:ascii="Times New Roman" w:hAnsi="Times New Roman" w:cs="Times New Roman"/>
          <w:b/>
          <w:sz w:val="24"/>
          <w:szCs w:val="24"/>
        </w:rPr>
      </w:pPr>
      <w:r w:rsidRPr="00B26A48">
        <w:rPr>
          <w:rFonts w:ascii="Times New Roman" w:hAnsi="Times New Roman" w:cs="Times New Roman"/>
          <w:b/>
          <w:sz w:val="24"/>
          <w:szCs w:val="24"/>
        </w:rPr>
        <w:t xml:space="preserve">Project Status: </w:t>
      </w:r>
      <w:proofErr w:type="gramStart"/>
      <w:r w:rsidR="00B26A48">
        <w:rPr>
          <w:rFonts w:ascii="Times New Roman" w:hAnsi="Times New Roman" w:cs="Times New Roman"/>
          <w:b/>
          <w:sz w:val="24"/>
          <w:szCs w:val="24"/>
        </w:rPr>
        <w:tab/>
      </w:r>
      <w:r w:rsidRPr="00B26A48">
        <w:rPr>
          <w:rFonts w:ascii="Times New Roman" w:hAnsi="Times New Roman" w:cs="Times New Roman"/>
          <w:b/>
          <w:sz w:val="24"/>
          <w:szCs w:val="24"/>
        </w:rPr>
        <w:t xml:space="preserve">  Satisfactory</w:t>
      </w:r>
      <w:proofErr w:type="gramEnd"/>
      <w:r w:rsidRPr="00B26A48">
        <w:rPr>
          <w:rFonts w:ascii="Times New Roman" w:hAnsi="Times New Roman" w:cs="Times New Roman"/>
          <w:b/>
          <w:sz w:val="24"/>
          <w:szCs w:val="24"/>
        </w:rPr>
        <w:tab/>
      </w:r>
      <w:r w:rsidRPr="00B26A48">
        <w:rPr>
          <w:rFonts w:ascii="Times New Roman" w:hAnsi="Times New Roman" w:cs="Times New Roman"/>
          <w:b/>
          <w:sz w:val="24"/>
          <w:szCs w:val="24"/>
        </w:rPr>
        <w:tab/>
        <w:t>Not Satisfactory</w:t>
      </w:r>
    </w:p>
    <w:p w14:paraId="68591A39" w14:textId="77777777" w:rsidR="00EB1246" w:rsidRPr="00B26A48" w:rsidRDefault="00EB1246" w:rsidP="00EB1246">
      <w:pPr>
        <w:rPr>
          <w:rFonts w:ascii="Times New Roman" w:hAnsi="Times New Roman" w:cs="Times New Roman"/>
          <w:b/>
          <w:sz w:val="24"/>
          <w:szCs w:val="24"/>
        </w:rPr>
      </w:pPr>
    </w:p>
    <w:p w14:paraId="43F28267" w14:textId="472B42B6" w:rsidR="0080227B" w:rsidRDefault="00EB1246">
      <w:pPr>
        <w:rPr>
          <w:rFonts w:ascii="Times New Roman" w:hAnsi="Times New Roman" w:cs="Times New Roman"/>
          <w:b/>
          <w:sz w:val="24"/>
          <w:szCs w:val="24"/>
        </w:rPr>
      </w:pPr>
      <w:r w:rsidRPr="00B26A48">
        <w:rPr>
          <w:rFonts w:ascii="Times New Roman" w:hAnsi="Times New Roman" w:cs="Times New Roman"/>
          <w:b/>
          <w:sz w:val="24"/>
          <w:szCs w:val="24"/>
        </w:rPr>
        <w:t>Supervisor Name and Signature: _____</w:t>
      </w:r>
      <w:r w:rsidR="00B26A48">
        <w:rPr>
          <w:rFonts w:ascii="Times New Roman" w:hAnsi="Times New Roman" w:cs="Times New Roman"/>
          <w:b/>
          <w:sz w:val="24"/>
          <w:szCs w:val="24"/>
        </w:rPr>
        <w:t>___</w:t>
      </w:r>
      <w:r w:rsidRPr="00B26A48">
        <w:rPr>
          <w:rFonts w:ascii="Times New Roman" w:hAnsi="Times New Roman" w:cs="Times New Roman"/>
          <w:b/>
          <w:sz w:val="24"/>
          <w:szCs w:val="24"/>
        </w:rPr>
        <w:t>_________________</w:t>
      </w:r>
      <w:r w:rsidR="00B26A48">
        <w:rPr>
          <w:rFonts w:ascii="Times New Roman" w:hAnsi="Times New Roman" w:cs="Times New Roman"/>
          <w:b/>
          <w:sz w:val="24"/>
          <w:szCs w:val="24"/>
        </w:rPr>
        <w:t>_______________</w:t>
      </w:r>
      <w:r w:rsidRPr="00B26A48">
        <w:rPr>
          <w:rFonts w:ascii="Times New Roman" w:hAnsi="Times New Roman" w:cs="Times New Roman"/>
          <w:b/>
          <w:sz w:val="24"/>
          <w:szCs w:val="24"/>
        </w:rPr>
        <w:t>___</w:t>
      </w:r>
    </w:p>
    <w:p w14:paraId="16CF1CD7" w14:textId="77777777" w:rsidR="00B26A48" w:rsidRDefault="00B26A48">
      <w:pPr>
        <w:rPr>
          <w:rFonts w:ascii="Times New Roman" w:hAnsi="Times New Roman" w:cs="Times New Roman"/>
          <w:b/>
          <w:sz w:val="24"/>
          <w:szCs w:val="24"/>
        </w:rPr>
      </w:pPr>
    </w:p>
    <w:p w14:paraId="41551482" w14:textId="2F70D604" w:rsidR="00B26A48" w:rsidRPr="00B26A48" w:rsidRDefault="00B26A48" w:rsidP="00B26A48">
      <w:pPr>
        <w:ind w:left="432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ate: ________________________</w:t>
      </w:r>
    </w:p>
    <w:sectPr w:rsidR="00B26A48" w:rsidRPr="00B26A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671FF" w14:textId="77777777" w:rsidR="00E706A4" w:rsidRDefault="00E706A4">
      <w:pPr>
        <w:spacing w:after="0" w:line="240" w:lineRule="auto"/>
      </w:pPr>
      <w:r>
        <w:separator/>
      </w:r>
    </w:p>
  </w:endnote>
  <w:endnote w:type="continuationSeparator" w:id="0">
    <w:p w14:paraId="1B6A7250" w14:textId="77777777" w:rsidR="00E706A4" w:rsidRDefault="00E706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2F478" w14:textId="77777777" w:rsidR="00E706A4" w:rsidRDefault="00E706A4">
      <w:pPr>
        <w:spacing w:after="0" w:line="240" w:lineRule="auto"/>
      </w:pPr>
      <w:r>
        <w:separator/>
      </w:r>
    </w:p>
  </w:footnote>
  <w:footnote w:type="continuationSeparator" w:id="0">
    <w:p w14:paraId="65D4CED1" w14:textId="77777777" w:rsidR="00E706A4" w:rsidRDefault="00E706A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359B3"/>
    <w:multiLevelType w:val="hybridMultilevel"/>
    <w:tmpl w:val="58286F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B48FE"/>
    <w:multiLevelType w:val="hybridMultilevel"/>
    <w:tmpl w:val="DBA010A8"/>
    <w:lvl w:ilvl="0" w:tplc="4198AF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MDM3tjSxMLWwNDFQ0lEKTi0uzszPAykwqgUAkpIocCwAAAA="/>
  </w:docVars>
  <w:rsids>
    <w:rsidRoot w:val="00EB1246"/>
    <w:rsid w:val="001A143E"/>
    <w:rsid w:val="0023341C"/>
    <w:rsid w:val="0080227B"/>
    <w:rsid w:val="009A734B"/>
    <w:rsid w:val="009F4FEE"/>
    <w:rsid w:val="00B26A48"/>
    <w:rsid w:val="00BE57D5"/>
    <w:rsid w:val="00CE7B24"/>
    <w:rsid w:val="00D13CBC"/>
    <w:rsid w:val="00E706A4"/>
    <w:rsid w:val="00EB12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D5F55"/>
  <w15:chartTrackingRefBased/>
  <w15:docId w15:val="{3CE1696E-63C0-4139-93C5-239FEAE0D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12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B12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B1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246"/>
  </w:style>
  <w:style w:type="paragraph" w:styleId="Footer">
    <w:name w:val="footer"/>
    <w:basedOn w:val="Normal"/>
    <w:link w:val="FooterChar"/>
    <w:uiPriority w:val="99"/>
    <w:unhideWhenUsed/>
    <w:rsid w:val="00EB12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246"/>
  </w:style>
  <w:style w:type="table" w:styleId="TableGrid">
    <w:name w:val="Table Grid"/>
    <w:basedOn w:val="TableNormal"/>
    <w:uiPriority w:val="39"/>
    <w:rsid w:val="00EB12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maiya Hamid</dc:creator>
  <cp:keywords/>
  <dc:description/>
  <cp:lastModifiedBy>Soomaiya Hamid</cp:lastModifiedBy>
  <cp:revision>5</cp:revision>
  <dcterms:created xsi:type="dcterms:W3CDTF">2021-05-04T07:25:00Z</dcterms:created>
  <dcterms:modified xsi:type="dcterms:W3CDTF">2021-11-20T18:15:00Z</dcterms:modified>
</cp:coreProperties>
</file>